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C73BB" w14:textId="6BC49F0F" w:rsidR="009A2F85" w:rsidRPr="003C0613" w:rsidRDefault="009A2F85" w:rsidP="009A2F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jc w:val="center"/>
        <w:rPr>
          <w:rFonts w:asciiTheme="minorEastAsia" w:hAnsiTheme="minorEastAsia" w:cs="宋体"/>
          <w:b/>
          <w:bCs/>
        </w:rPr>
      </w:pPr>
      <w:r w:rsidRPr="003C0613">
        <w:rPr>
          <w:rFonts w:asciiTheme="minorEastAsia" w:hAnsiTheme="minorEastAsia" w:cs="宋体" w:hint="eastAsia"/>
          <w:b/>
          <w:bCs/>
        </w:rPr>
        <w:t>《信息论基础》第</w:t>
      </w:r>
      <w:r w:rsidR="00C25A9D">
        <w:rPr>
          <w:rFonts w:asciiTheme="minorEastAsia" w:hAnsiTheme="minorEastAsia" w:cs="宋体" w:hint="eastAsia"/>
          <w:b/>
          <w:bCs/>
        </w:rPr>
        <w:t>六</w:t>
      </w:r>
      <w:r w:rsidRPr="003C0613">
        <w:rPr>
          <w:rFonts w:asciiTheme="minorEastAsia" w:hAnsiTheme="minorEastAsia" w:cs="宋体" w:hint="eastAsia"/>
          <w:b/>
          <w:bCs/>
        </w:rPr>
        <w:t>次上机作业</w:t>
      </w:r>
    </w:p>
    <w:p w14:paraId="09607925" w14:textId="77777777" w:rsidR="00786661" w:rsidRDefault="009A2F85" w:rsidP="009A2F85">
      <w:pPr>
        <w:jc w:val="center"/>
      </w:pPr>
      <w:r>
        <w:t>——</w:t>
      </w:r>
      <w:r>
        <w:rPr>
          <w:rFonts w:hint="eastAsia"/>
        </w:rPr>
        <w:t>从文本数据中发现知识</w:t>
      </w:r>
    </w:p>
    <w:p w14:paraId="55143A5C" w14:textId="77777777" w:rsidR="009A2F85" w:rsidRDefault="009A2F85" w:rsidP="009A2F85">
      <w:pPr>
        <w:jc w:val="center"/>
      </w:pPr>
    </w:p>
    <w:p w14:paraId="040FC4ED" w14:textId="77777777" w:rsidR="009A2F85" w:rsidRDefault="009A2F85" w:rsidP="009A2F85">
      <w:pPr>
        <w:jc w:val="left"/>
      </w:pPr>
    </w:p>
    <w:p w14:paraId="6C0261FB" w14:textId="77777777" w:rsidR="008E65A8" w:rsidRDefault="00055A73" w:rsidP="009A2F85">
      <w:pPr>
        <w:jc w:val="left"/>
      </w:pPr>
      <w:r>
        <w:tab/>
      </w:r>
      <w:r w:rsidR="008E65A8">
        <w:rPr>
          <w:rFonts w:hint="eastAsia"/>
        </w:rPr>
        <w:t>文本是一种数据形式，其中蕴含大量语义信息，借助统计学与文本分析方法，可以从中发现潜在的知识。</w:t>
      </w:r>
    </w:p>
    <w:p w14:paraId="3275C8A1" w14:textId="77777777" w:rsidR="008E65A8" w:rsidRDefault="008E65A8" w:rsidP="009A2F85">
      <w:pPr>
        <w:jc w:val="left"/>
      </w:pPr>
    </w:p>
    <w:p w14:paraId="6B9E986F" w14:textId="77777777" w:rsidR="00A64BB2" w:rsidRDefault="00055A73" w:rsidP="009A2F85">
      <w:pPr>
        <w:jc w:val="left"/>
      </w:pPr>
      <w:r>
        <w:tab/>
      </w:r>
      <w:r w:rsidR="008E65A8">
        <w:rPr>
          <w:rFonts w:hint="eastAsia"/>
        </w:rPr>
        <w:t>实验目标：基于</w:t>
      </w:r>
      <w:r w:rsidR="008E65A8">
        <w:rPr>
          <w:rFonts w:hint="eastAsia"/>
        </w:rPr>
        <w:t xml:space="preserve"> Excel </w:t>
      </w:r>
      <w:r w:rsidR="008E65A8">
        <w:rPr>
          <w:rFonts w:hint="eastAsia"/>
        </w:rPr>
        <w:t>表格提供的</w:t>
      </w:r>
      <w:r w:rsidR="00143B57">
        <w:rPr>
          <w:rFonts w:hint="eastAsia"/>
        </w:rPr>
        <w:t>1</w:t>
      </w:r>
      <w:r w:rsidR="00143B57">
        <w:t>00</w:t>
      </w:r>
      <w:r w:rsidR="00143B57">
        <w:rPr>
          <w:rFonts w:hint="eastAsia"/>
        </w:rPr>
        <w:t>篇期刊论文的审稿人意见和作者的回应，</w:t>
      </w:r>
      <w:r w:rsidR="00A64BB2">
        <w:rPr>
          <w:rFonts w:hint="eastAsia"/>
        </w:rPr>
        <w:t>解决如下问题：</w:t>
      </w:r>
    </w:p>
    <w:p w14:paraId="3E4AD342" w14:textId="77777777" w:rsidR="00A64BB2" w:rsidRDefault="00A64BB2" w:rsidP="00A64BB2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审稿人在多次审同一篇稿件时的情感倾向在发生什么变化？</w:t>
      </w:r>
    </w:p>
    <w:p w14:paraId="57976B68" w14:textId="77777777" w:rsidR="008E65A8" w:rsidRDefault="00A64BB2" w:rsidP="00A64BB2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作者在回应中用了哪些语言表达方式，使得审稿人的情感倾向发生变化？</w:t>
      </w:r>
    </w:p>
    <w:p w14:paraId="67006C37" w14:textId="77777777" w:rsidR="008E65A8" w:rsidRDefault="008E65A8" w:rsidP="009A2F85">
      <w:pPr>
        <w:jc w:val="left"/>
      </w:pPr>
    </w:p>
    <w:p w14:paraId="1644685A" w14:textId="77777777" w:rsidR="008E65A8" w:rsidRDefault="00055A73" w:rsidP="009A2F85">
      <w:pPr>
        <w:jc w:val="left"/>
      </w:pPr>
      <w:r>
        <w:tab/>
      </w:r>
      <w:r w:rsidR="00A64BB2">
        <w:rPr>
          <w:rFonts w:hint="eastAsia"/>
        </w:rPr>
        <w:t>备注：一篇</w:t>
      </w:r>
      <w:r>
        <w:rPr>
          <w:rFonts w:hint="eastAsia"/>
        </w:rPr>
        <w:t>成功发表的</w:t>
      </w:r>
      <w:r w:rsidR="00A64BB2">
        <w:rPr>
          <w:rFonts w:hint="eastAsia"/>
        </w:rPr>
        <w:t>论文</w:t>
      </w:r>
      <w:r>
        <w:rPr>
          <w:rFonts w:hint="eastAsia"/>
        </w:rPr>
        <w:t>在</w:t>
      </w:r>
      <w:r w:rsidR="00A64BB2">
        <w:rPr>
          <w:rFonts w:hint="eastAsia"/>
        </w:rPr>
        <w:t>投到期刊编辑系统之后，编辑初审合格后</w:t>
      </w:r>
      <w:r>
        <w:rPr>
          <w:rFonts w:hint="eastAsia"/>
        </w:rPr>
        <w:t>，</w:t>
      </w:r>
      <w:r w:rsidR="00A64BB2">
        <w:rPr>
          <w:rFonts w:hint="eastAsia"/>
        </w:rPr>
        <w:t>发送给若干位匿名审稿人审阅，审稿人审阅结束后需要提交评审报告，指出论文中的优点与存在的问题</w:t>
      </w:r>
      <w:r>
        <w:rPr>
          <w:rFonts w:hint="eastAsia"/>
        </w:rPr>
        <w:t>；作者收到评审报告后，会做出相应的修改与回应，之后再由编辑发送给审稿人进行第二轮审阅，作者再依此进行第二轮修改，这个过程会持续若干轮，直到审稿人不再提出任何问题，编辑就决定录用。</w:t>
      </w:r>
    </w:p>
    <w:p w14:paraId="59640D86" w14:textId="77777777" w:rsidR="00055A73" w:rsidRDefault="00055A73" w:rsidP="009A2F85">
      <w:pPr>
        <w:jc w:val="left"/>
      </w:pPr>
    </w:p>
    <w:p w14:paraId="6E67BCCC" w14:textId="77777777" w:rsidR="00055A73" w:rsidRDefault="00055A73" w:rsidP="009A2F85">
      <w:pPr>
        <w:jc w:val="left"/>
      </w:pPr>
      <w:r>
        <w:tab/>
      </w:r>
      <w:r>
        <w:rPr>
          <w:rFonts w:hint="eastAsia"/>
        </w:rPr>
        <w:t>Excel</w:t>
      </w: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rPr>
          <w:rFonts w:hint="eastAsia"/>
        </w:rPr>
        <w:t>中</w:t>
      </w:r>
      <w:r>
        <w:rPr>
          <w:rFonts w:hint="eastAsia"/>
        </w:rPr>
        <w:t xml:space="preserve"> doi </w:t>
      </w:r>
      <w:r>
        <w:rPr>
          <w:rFonts w:hint="eastAsia"/>
        </w:rPr>
        <w:t>是论文编号；</w:t>
      </w:r>
      <w:r>
        <w:rPr>
          <w:rFonts w:hint="eastAsia"/>
        </w:rPr>
        <w:t>r</w:t>
      </w:r>
      <w:r>
        <w:t>ound</w:t>
      </w:r>
      <w:r>
        <w:rPr>
          <w:rFonts w:hint="eastAsia"/>
        </w:rPr>
        <w:t xml:space="preserve"> </w:t>
      </w:r>
      <w:r>
        <w:rPr>
          <w:rFonts w:hint="eastAsia"/>
        </w:rPr>
        <w:t>是审稿轮次；</w:t>
      </w:r>
      <w:r>
        <w:rPr>
          <w:rFonts w:hint="eastAsia"/>
        </w:rPr>
        <w:t xml:space="preserve">reviewer </w:t>
      </w:r>
      <w:r>
        <w:rPr>
          <w:rFonts w:hint="eastAsia"/>
        </w:rPr>
        <w:t>是审稿人编号；</w:t>
      </w:r>
      <w:r>
        <w:rPr>
          <w:rFonts w:hint="eastAsia"/>
        </w:rPr>
        <w:t>n</w:t>
      </w:r>
      <w:r>
        <w:t>umber</w:t>
      </w:r>
      <w:r>
        <w:rPr>
          <w:rFonts w:hint="eastAsia"/>
        </w:rPr>
        <w:t xml:space="preserve"> </w:t>
      </w:r>
      <w:r>
        <w:rPr>
          <w:rFonts w:hint="eastAsia"/>
        </w:rPr>
        <w:t>是审稿人审稿意见的编号（一个审稿人可以提多条意见）。</w:t>
      </w:r>
    </w:p>
    <w:p w14:paraId="1CC2C643" w14:textId="77777777" w:rsidR="00055A73" w:rsidRDefault="00055A73" w:rsidP="009A2F85">
      <w:pPr>
        <w:jc w:val="left"/>
      </w:pPr>
    </w:p>
    <w:p w14:paraId="773CBE65" w14:textId="77777777" w:rsidR="00055A73" w:rsidRDefault="00055A73" w:rsidP="009A2F85">
      <w:pPr>
        <w:jc w:val="left"/>
      </w:pPr>
    </w:p>
    <w:p w14:paraId="70612286" w14:textId="77777777" w:rsidR="00055A73" w:rsidRPr="00CC3BCD" w:rsidRDefault="00055A73" w:rsidP="00055A73">
      <w:r>
        <w:rPr>
          <w:rFonts w:ascii="等线" w:eastAsia="等线" w:hAnsi="等线" w:cs="宋体" w:hint="eastAsia"/>
        </w:rPr>
        <w:t>请于</w:t>
      </w:r>
      <w:r w:rsidRPr="00464349">
        <w:rPr>
          <w:rFonts w:ascii="等线" w:eastAsia="等线" w:hAnsi="等线" w:cs="宋体"/>
        </w:rPr>
        <w:t>当天</w:t>
      </w:r>
      <w:r w:rsidR="0065661E">
        <w:rPr>
          <w:rFonts w:ascii="等线" w:eastAsia="等线" w:hAnsi="等线" w:cs="宋体" w:hint="eastAsia"/>
        </w:rPr>
        <w:t>上机课结束</w:t>
      </w:r>
      <w:r w:rsidRPr="00464349">
        <w:rPr>
          <w:rFonts w:ascii="等线" w:eastAsia="等线" w:hAnsi="等线" w:cs="宋体"/>
        </w:rPr>
        <w:t>前将</w:t>
      </w:r>
      <w:r w:rsidRPr="00464349">
        <w:rPr>
          <w:rFonts w:ascii="等线" w:eastAsia="等线" w:hAnsi="等线" w:cs="宋体"/>
          <w:b/>
          <w:color w:val="FF0000"/>
        </w:rPr>
        <w:t>PDF</w:t>
      </w:r>
      <w:r w:rsidRPr="00464349">
        <w:rPr>
          <w:rFonts w:ascii="等线" w:eastAsia="等线" w:hAnsi="等线" w:cs="宋体" w:hint="eastAsia"/>
          <w:b/>
          <w:color w:val="FF0000"/>
        </w:rPr>
        <w:t>文档</w:t>
      </w:r>
      <w:r w:rsidRPr="00464349">
        <w:rPr>
          <w:rFonts w:ascii="等线" w:eastAsia="等线" w:hAnsi="等线" w:cs="宋体"/>
        </w:rPr>
        <w:t>发放到邮</w:t>
      </w:r>
      <w:r w:rsidRPr="00CC3BCD">
        <w:rPr>
          <w:rFonts w:ascii="等线" w:eastAsia="等线" w:hAnsi="等线" w:cs="宋体"/>
        </w:rPr>
        <w:t>箱：</w:t>
      </w:r>
      <w:r w:rsidRPr="00CC3BCD">
        <w:rPr>
          <w:rFonts w:ascii="等线" w:eastAsia="等线" w:hAnsi="等线" w:cs="宋体"/>
          <w:color w:val="FF0000"/>
        </w:rPr>
        <w:t xml:space="preserve"> </w:t>
      </w:r>
      <w:r w:rsidRPr="00EE227C">
        <w:rPr>
          <w:rFonts w:ascii="等线" w:eastAsia="等线" w:hAnsi="等线" w:cs="宋体"/>
          <w:color w:val="FF0000"/>
        </w:rPr>
        <w:t>informatics_course@163.com</w:t>
      </w:r>
      <w:r>
        <w:rPr>
          <w:rFonts w:ascii="等线" w:eastAsia="等线" w:hAnsi="等线" w:cs="宋体" w:hint="eastAsia"/>
        </w:rPr>
        <w:t>。</w:t>
      </w:r>
      <w:r w:rsidRPr="00CC3BCD">
        <w:rPr>
          <w:rFonts w:ascii="等线" w:eastAsia="等线" w:hAnsi="等线" w:cs="宋体" w:hint="eastAsia"/>
        </w:rPr>
        <w:t>请将文件命名为</w:t>
      </w:r>
      <w:r w:rsidRPr="00CC3BCD">
        <w:rPr>
          <w:rFonts w:ascii="等线" w:eastAsia="等线" w:hAnsi="等线" w:cs="宋体"/>
        </w:rPr>
        <w:t>:学号_姓名_HW</w:t>
      </w:r>
      <w:r w:rsidR="0065661E">
        <w:rPr>
          <w:rFonts w:ascii="等线" w:eastAsia="等线" w:hAnsi="等线" w:cs="宋体"/>
        </w:rPr>
        <w:t>6</w:t>
      </w:r>
      <w:r w:rsidRPr="00CC3BCD">
        <w:rPr>
          <w:rFonts w:ascii="等线" w:eastAsia="等线" w:hAnsi="等线" w:cs="宋体" w:hint="eastAsia"/>
        </w:rPr>
        <w:t>。</w:t>
      </w:r>
    </w:p>
    <w:p w14:paraId="59765601" w14:textId="77777777" w:rsidR="00055A73" w:rsidRPr="00A64BB2" w:rsidRDefault="00055A73" w:rsidP="009A2F85">
      <w:pPr>
        <w:jc w:val="left"/>
      </w:pPr>
    </w:p>
    <w:sectPr w:rsidR="00055A73" w:rsidRPr="00A64BB2" w:rsidSect="00A23CB4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45B58" w14:textId="77777777" w:rsidR="00314A5D" w:rsidRDefault="00314A5D" w:rsidP="00C25A9D">
      <w:r>
        <w:separator/>
      </w:r>
    </w:p>
  </w:endnote>
  <w:endnote w:type="continuationSeparator" w:id="0">
    <w:p w14:paraId="474173EA" w14:textId="77777777" w:rsidR="00314A5D" w:rsidRDefault="00314A5D" w:rsidP="00C25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B92BC" w14:textId="77777777" w:rsidR="00314A5D" w:rsidRDefault="00314A5D" w:rsidP="00C25A9D">
      <w:r>
        <w:separator/>
      </w:r>
    </w:p>
  </w:footnote>
  <w:footnote w:type="continuationSeparator" w:id="0">
    <w:p w14:paraId="1D5B504C" w14:textId="77777777" w:rsidR="00314A5D" w:rsidRDefault="00314A5D" w:rsidP="00C25A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44404"/>
    <w:multiLevelType w:val="hybridMultilevel"/>
    <w:tmpl w:val="2C5049B6"/>
    <w:lvl w:ilvl="0" w:tplc="4DCE6F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80257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TAEQQtTCwszJR2l4NTi4sz8PJACw1oApb2OoCwAAAA="/>
  </w:docVars>
  <w:rsids>
    <w:rsidRoot w:val="00F6586E"/>
    <w:rsid w:val="0000464E"/>
    <w:rsid w:val="00007C19"/>
    <w:rsid w:val="00007FFB"/>
    <w:rsid w:val="000206D8"/>
    <w:rsid w:val="0002290F"/>
    <w:rsid w:val="00024274"/>
    <w:rsid w:val="00024C08"/>
    <w:rsid w:val="00031EDE"/>
    <w:rsid w:val="00041D67"/>
    <w:rsid w:val="00043D56"/>
    <w:rsid w:val="00046BA8"/>
    <w:rsid w:val="00050E60"/>
    <w:rsid w:val="000519BC"/>
    <w:rsid w:val="00054D1F"/>
    <w:rsid w:val="00055A73"/>
    <w:rsid w:val="00062C09"/>
    <w:rsid w:val="000642A3"/>
    <w:rsid w:val="00064785"/>
    <w:rsid w:val="00077555"/>
    <w:rsid w:val="00080CE3"/>
    <w:rsid w:val="00083DE7"/>
    <w:rsid w:val="000B53EA"/>
    <w:rsid w:val="000B5D9F"/>
    <w:rsid w:val="000B6716"/>
    <w:rsid w:val="000B7B7A"/>
    <w:rsid w:val="000D6D85"/>
    <w:rsid w:val="000E0156"/>
    <w:rsid w:val="000E1770"/>
    <w:rsid w:val="000F7EAC"/>
    <w:rsid w:val="00112ECA"/>
    <w:rsid w:val="00113D24"/>
    <w:rsid w:val="00117D0F"/>
    <w:rsid w:val="00133B6A"/>
    <w:rsid w:val="00141E87"/>
    <w:rsid w:val="0014300C"/>
    <w:rsid w:val="00143B57"/>
    <w:rsid w:val="00143D4B"/>
    <w:rsid w:val="00144BBA"/>
    <w:rsid w:val="0014588A"/>
    <w:rsid w:val="00145A1A"/>
    <w:rsid w:val="001501B9"/>
    <w:rsid w:val="00157CDF"/>
    <w:rsid w:val="001660BE"/>
    <w:rsid w:val="00171C33"/>
    <w:rsid w:val="00187827"/>
    <w:rsid w:val="00195BA1"/>
    <w:rsid w:val="001A18AD"/>
    <w:rsid w:val="001A48C4"/>
    <w:rsid w:val="001A7D40"/>
    <w:rsid w:val="001B2915"/>
    <w:rsid w:val="001B448B"/>
    <w:rsid w:val="001B4FEE"/>
    <w:rsid w:val="001B74EE"/>
    <w:rsid w:val="001B7896"/>
    <w:rsid w:val="001C2ED9"/>
    <w:rsid w:val="001D7965"/>
    <w:rsid w:val="001E3283"/>
    <w:rsid w:val="00214011"/>
    <w:rsid w:val="00215329"/>
    <w:rsid w:val="00222654"/>
    <w:rsid w:val="0023405E"/>
    <w:rsid w:val="0023695D"/>
    <w:rsid w:val="00242C70"/>
    <w:rsid w:val="00261499"/>
    <w:rsid w:val="002648F3"/>
    <w:rsid w:val="0027382D"/>
    <w:rsid w:val="00275C5E"/>
    <w:rsid w:val="00275E81"/>
    <w:rsid w:val="00276265"/>
    <w:rsid w:val="00277479"/>
    <w:rsid w:val="0028652A"/>
    <w:rsid w:val="002876DE"/>
    <w:rsid w:val="00291CBB"/>
    <w:rsid w:val="002A260C"/>
    <w:rsid w:val="002B5407"/>
    <w:rsid w:val="002B6588"/>
    <w:rsid w:val="002C237F"/>
    <w:rsid w:val="002C3AE9"/>
    <w:rsid w:val="002C4207"/>
    <w:rsid w:val="002C6D59"/>
    <w:rsid w:val="002C7E1C"/>
    <w:rsid w:val="002D53F0"/>
    <w:rsid w:val="002D5655"/>
    <w:rsid w:val="002D7238"/>
    <w:rsid w:val="0030271C"/>
    <w:rsid w:val="00306822"/>
    <w:rsid w:val="00314A5D"/>
    <w:rsid w:val="0032062A"/>
    <w:rsid w:val="00321058"/>
    <w:rsid w:val="00321B54"/>
    <w:rsid w:val="003270AD"/>
    <w:rsid w:val="00335FCD"/>
    <w:rsid w:val="00342658"/>
    <w:rsid w:val="003533AD"/>
    <w:rsid w:val="0035376C"/>
    <w:rsid w:val="0035453C"/>
    <w:rsid w:val="003554EF"/>
    <w:rsid w:val="00361151"/>
    <w:rsid w:val="00373171"/>
    <w:rsid w:val="00381848"/>
    <w:rsid w:val="00384D3C"/>
    <w:rsid w:val="00385321"/>
    <w:rsid w:val="003855F4"/>
    <w:rsid w:val="00390900"/>
    <w:rsid w:val="00392240"/>
    <w:rsid w:val="0039478B"/>
    <w:rsid w:val="003A008D"/>
    <w:rsid w:val="003A5D62"/>
    <w:rsid w:val="003A6A24"/>
    <w:rsid w:val="003A741C"/>
    <w:rsid w:val="003B42A0"/>
    <w:rsid w:val="003B4C77"/>
    <w:rsid w:val="003B6542"/>
    <w:rsid w:val="003D004A"/>
    <w:rsid w:val="003D0749"/>
    <w:rsid w:val="003E5249"/>
    <w:rsid w:val="003F3F4C"/>
    <w:rsid w:val="00400928"/>
    <w:rsid w:val="00403C29"/>
    <w:rsid w:val="0040511E"/>
    <w:rsid w:val="004126DB"/>
    <w:rsid w:val="00423478"/>
    <w:rsid w:val="00442FF0"/>
    <w:rsid w:val="00447788"/>
    <w:rsid w:val="00450393"/>
    <w:rsid w:val="00464893"/>
    <w:rsid w:val="004702EF"/>
    <w:rsid w:val="00470B6E"/>
    <w:rsid w:val="00490A50"/>
    <w:rsid w:val="00496405"/>
    <w:rsid w:val="004A070D"/>
    <w:rsid w:val="004A35FF"/>
    <w:rsid w:val="004A4368"/>
    <w:rsid w:val="004A51D8"/>
    <w:rsid w:val="004A541A"/>
    <w:rsid w:val="004B61F1"/>
    <w:rsid w:val="004B6D81"/>
    <w:rsid w:val="004C0016"/>
    <w:rsid w:val="004C69AB"/>
    <w:rsid w:val="004D025E"/>
    <w:rsid w:val="004D2DA4"/>
    <w:rsid w:val="004D5105"/>
    <w:rsid w:val="004E04D0"/>
    <w:rsid w:val="004F793F"/>
    <w:rsid w:val="0050606E"/>
    <w:rsid w:val="0050768D"/>
    <w:rsid w:val="00510DDC"/>
    <w:rsid w:val="00510E0E"/>
    <w:rsid w:val="00516290"/>
    <w:rsid w:val="00523B66"/>
    <w:rsid w:val="00524F18"/>
    <w:rsid w:val="005315D1"/>
    <w:rsid w:val="00532CC0"/>
    <w:rsid w:val="005378A9"/>
    <w:rsid w:val="005527C9"/>
    <w:rsid w:val="005548A4"/>
    <w:rsid w:val="0055746A"/>
    <w:rsid w:val="005604AB"/>
    <w:rsid w:val="00562BDB"/>
    <w:rsid w:val="00562F6C"/>
    <w:rsid w:val="005719C3"/>
    <w:rsid w:val="00576BB3"/>
    <w:rsid w:val="0057745C"/>
    <w:rsid w:val="005822BA"/>
    <w:rsid w:val="005829C8"/>
    <w:rsid w:val="00584DAA"/>
    <w:rsid w:val="005A22A1"/>
    <w:rsid w:val="005A4029"/>
    <w:rsid w:val="005A5486"/>
    <w:rsid w:val="005A6EAF"/>
    <w:rsid w:val="005B1689"/>
    <w:rsid w:val="005B7927"/>
    <w:rsid w:val="005C117E"/>
    <w:rsid w:val="005C6DF8"/>
    <w:rsid w:val="005C7CCB"/>
    <w:rsid w:val="005E17F6"/>
    <w:rsid w:val="005E433B"/>
    <w:rsid w:val="005E61E4"/>
    <w:rsid w:val="00602E53"/>
    <w:rsid w:val="006050DE"/>
    <w:rsid w:val="00607263"/>
    <w:rsid w:val="00607C94"/>
    <w:rsid w:val="00613E6B"/>
    <w:rsid w:val="0061693B"/>
    <w:rsid w:val="006246EF"/>
    <w:rsid w:val="006262F5"/>
    <w:rsid w:val="00630229"/>
    <w:rsid w:val="006314BD"/>
    <w:rsid w:val="00633967"/>
    <w:rsid w:val="00636B22"/>
    <w:rsid w:val="00642CE7"/>
    <w:rsid w:val="00652042"/>
    <w:rsid w:val="00654A42"/>
    <w:rsid w:val="00655BA5"/>
    <w:rsid w:val="0065661E"/>
    <w:rsid w:val="00665489"/>
    <w:rsid w:val="00673616"/>
    <w:rsid w:val="006824D8"/>
    <w:rsid w:val="00687D5A"/>
    <w:rsid w:val="00691007"/>
    <w:rsid w:val="006A31AD"/>
    <w:rsid w:val="006E0D19"/>
    <w:rsid w:val="006F1823"/>
    <w:rsid w:val="006F47DE"/>
    <w:rsid w:val="00705F7C"/>
    <w:rsid w:val="00707CCD"/>
    <w:rsid w:val="00710923"/>
    <w:rsid w:val="007149DE"/>
    <w:rsid w:val="00723105"/>
    <w:rsid w:val="00724E47"/>
    <w:rsid w:val="00730762"/>
    <w:rsid w:val="0073606C"/>
    <w:rsid w:val="00757E9B"/>
    <w:rsid w:val="00763354"/>
    <w:rsid w:val="00775452"/>
    <w:rsid w:val="007772CF"/>
    <w:rsid w:val="007838D7"/>
    <w:rsid w:val="00787AEC"/>
    <w:rsid w:val="007B115D"/>
    <w:rsid w:val="007B1E60"/>
    <w:rsid w:val="007C2D80"/>
    <w:rsid w:val="007D595F"/>
    <w:rsid w:val="007F16C7"/>
    <w:rsid w:val="007F289B"/>
    <w:rsid w:val="007F5DFE"/>
    <w:rsid w:val="007F716C"/>
    <w:rsid w:val="0081031B"/>
    <w:rsid w:val="00812281"/>
    <w:rsid w:val="00812B3B"/>
    <w:rsid w:val="008152C6"/>
    <w:rsid w:val="0082730A"/>
    <w:rsid w:val="00830095"/>
    <w:rsid w:val="00830581"/>
    <w:rsid w:val="008350AF"/>
    <w:rsid w:val="00837A56"/>
    <w:rsid w:val="00843098"/>
    <w:rsid w:val="00843963"/>
    <w:rsid w:val="008510EC"/>
    <w:rsid w:val="00852DD9"/>
    <w:rsid w:val="008576CF"/>
    <w:rsid w:val="00860B43"/>
    <w:rsid w:val="00861BBB"/>
    <w:rsid w:val="00866114"/>
    <w:rsid w:val="0086735F"/>
    <w:rsid w:val="008712C1"/>
    <w:rsid w:val="00880E2A"/>
    <w:rsid w:val="008A0570"/>
    <w:rsid w:val="008A6D6B"/>
    <w:rsid w:val="008B640E"/>
    <w:rsid w:val="008C4F14"/>
    <w:rsid w:val="008D4317"/>
    <w:rsid w:val="008D630D"/>
    <w:rsid w:val="008E0DC6"/>
    <w:rsid w:val="008E531B"/>
    <w:rsid w:val="008E65A8"/>
    <w:rsid w:val="009011B4"/>
    <w:rsid w:val="00907614"/>
    <w:rsid w:val="00912D84"/>
    <w:rsid w:val="00912D9E"/>
    <w:rsid w:val="0091466D"/>
    <w:rsid w:val="009146CB"/>
    <w:rsid w:val="00914B5D"/>
    <w:rsid w:val="00916490"/>
    <w:rsid w:val="00917ED2"/>
    <w:rsid w:val="00923361"/>
    <w:rsid w:val="009234FC"/>
    <w:rsid w:val="009250A6"/>
    <w:rsid w:val="009345A1"/>
    <w:rsid w:val="00936DB2"/>
    <w:rsid w:val="009510AD"/>
    <w:rsid w:val="0095574F"/>
    <w:rsid w:val="009567D9"/>
    <w:rsid w:val="009605B0"/>
    <w:rsid w:val="00961F07"/>
    <w:rsid w:val="00963BE8"/>
    <w:rsid w:val="00966D67"/>
    <w:rsid w:val="009719CD"/>
    <w:rsid w:val="00976461"/>
    <w:rsid w:val="00976C28"/>
    <w:rsid w:val="00991999"/>
    <w:rsid w:val="009951A6"/>
    <w:rsid w:val="009A2F85"/>
    <w:rsid w:val="009A3C7E"/>
    <w:rsid w:val="009A5BE7"/>
    <w:rsid w:val="009A7001"/>
    <w:rsid w:val="009B157C"/>
    <w:rsid w:val="009B728B"/>
    <w:rsid w:val="009C094A"/>
    <w:rsid w:val="009C1DA5"/>
    <w:rsid w:val="009D2ED8"/>
    <w:rsid w:val="009D31A7"/>
    <w:rsid w:val="009E13DE"/>
    <w:rsid w:val="009E3C55"/>
    <w:rsid w:val="009E6E34"/>
    <w:rsid w:val="009F0762"/>
    <w:rsid w:val="009F1767"/>
    <w:rsid w:val="00A03BE6"/>
    <w:rsid w:val="00A07BD1"/>
    <w:rsid w:val="00A11549"/>
    <w:rsid w:val="00A21826"/>
    <w:rsid w:val="00A23CB4"/>
    <w:rsid w:val="00A247F1"/>
    <w:rsid w:val="00A25801"/>
    <w:rsid w:val="00A41151"/>
    <w:rsid w:val="00A4517C"/>
    <w:rsid w:val="00A47FC7"/>
    <w:rsid w:val="00A53C80"/>
    <w:rsid w:val="00A5567F"/>
    <w:rsid w:val="00A64686"/>
    <w:rsid w:val="00A64BB2"/>
    <w:rsid w:val="00A73D68"/>
    <w:rsid w:val="00A74B7F"/>
    <w:rsid w:val="00A82669"/>
    <w:rsid w:val="00AB5A3B"/>
    <w:rsid w:val="00AD70F5"/>
    <w:rsid w:val="00AE23E9"/>
    <w:rsid w:val="00AE3D6B"/>
    <w:rsid w:val="00AF57D2"/>
    <w:rsid w:val="00B0069A"/>
    <w:rsid w:val="00B01F98"/>
    <w:rsid w:val="00B043B2"/>
    <w:rsid w:val="00B151DB"/>
    <w:rsid w:val="00B17B44"/>
    <w:rsid w:val="00B22F3E"/>
    <w:rsid w:val="00B31438"/>
    <w:rsid w:val="00B46B4C"/>
    <w:rsid w:val="00B50609"/>
    <w:rsid w:val="00B55434"/>
    <w:rsid w:val="00B632F2"/>
    <w:rsid w:val="00B65900"/>
    <w:rsid w:val="00B66433"/>
    <w:rsid w:val="00B71015"/>
    <w:rsid w:val="00B75062"/>
    <w:rsid w:val="00B80164"/>
    <w:rsid w:val="00B80A30"/>
    <w:rsid w:val="00B81E27"/>
    <w:rsid w:val="00B82D92"/>
    <w:rsid w:val="00B859CA"/>
    <w:rsid w:val="00B85DEE"/>
    <w:rsid w:val="00B87AD3"/>
    <w:rsid w:val="00B96A9E"/>
    <w:rsid w:val="00B97112"/>
    <w:rsid w:val="00B973CF"/>
    <w:rsid w:val="00BA40B0"/>
    <w:rsid w:val="00BA57B5"/>
    <w:rsid w:val="00BA7657"/>
    <w:rsid w:val="00BB75E4"/>
    <w:rsid w:val="00BC3CCE"/>
    <w:rsid w:val="00BC53E5"/>
    <w:rsid w:val="00BD4742"/>
    <w:rsid w:val="00BD6ECE"/>
    <w:rsid w:val="00BD719D"/>
    <w:rsid w:val="00BD779A"/>
    <w:rsid w:val="00BE667D"/>
    <w:rsid w:val="00BE6998"/>
    <w:rsid w:val="00BE7BBB"/>
    <w:rsid w:val="00BF0810"/>
    <w:rsid w:val="00BF0BEE"/>
    <w:rsid w:val="00C00492"/>
    <w:rsid w:val="00C0365C"/>
    <w:rsid w:val="00C16578"/>
    <w:rsid w:val="00C17679"/>
    <w:rsid w:val="00C21852"/>
    <w:rsid w:val="00C25A9D"/>
    <w:rsid w:val="00C36BE9"/>
    <w:rsid w:val="00C37D01"/>
    <w:rsid w:val="00C46263"/>
    <w:rsid w:val="00C4708B"/>
    <w:rsid w:val="00C50CEC"/>
    <w:rsid w:val="00C52618"/>
    <w:rsid w:val="00C60169"/>
    <w:rsid w:val="00C650C0"/>
    <w:rsid w:val="00C71391"/>
    <w:rsid w:val="00C74134"/>
    <w:rsid w:val="00C776EA"/>
    <w:rsid w:val="00C87453"/>
    <w:rsid w:val="00C9257A"/>
    <w:rsid w:val="00CC0823"/>
    <w:rsid w:val="00CC65B9"/>
    <w:rsid w:val="00CE4976"/>
    <w:rsid w:val="00CE5DB6"/>
    <w:rsid w:val="00CF2AA2"/>
    <w:rsid w:val="00CF35AD"/>
    <w:rsid w:val="00D013DB"/>
    <w:rsid w:val="00D01C7D"/>
    <w:rsid w:val="00D12AD6"/>
    <w:rsid w:val="00D13830"/>
    <w:rsid w:val="00D43653"/>
    <w:rsid w:val="00D46236"/>
    <w:rsid w:val="00D5427B"/>
    <w:rsid w:val="00D55076"/>
    <w:rsid w:val="00D61D20"/>
    <w:rsid w:val="00D679E8"/>
    <w:rsid w:val="00D73266"/>
    <w:rsid w:val="00D7411E"/>
    <w:rsid w:val="00D76978"/>
    <w:rsid w:val="00D80B30"/>
    <w:rsid w:val="00D8276E"/>
    <w:rsid w:val="00D950AF"/>
    <w:rsid w:val="00D96A78"/>
    <w:rsid w:val="00D97CF1"/>
    <w:rsid w:val="00DA14F6"/>
    <w:rsid w:val="00DA2F7C"/>
    <w:rsid w:val="00DB0F14"/>
    <w:rsid w:val="00DB2CA0"/>
    <w:rsid w:val="00DC53C0"/>
    <w:rsid w:val="00DD1BCE"/>
    <w:rsid w:val="00DD3253"/>
    <w:rsid w:val="00DE7BF7"/>
    <w:rsid w:val="00E01162"/>
    <w:rsid w:val="00E025E5"/>
    <w:rsid w:val="00E02EBC"/>
    <w:rsid w:val="00E1549D"/>
    <w:rsid w:val="00E35DEB"/>
    <w:rsid w:val="00E40B19"/>
    <w:rsid w:val="00E420E4"/>
    <w:rsid w:val="00E441AC"/>
    <w:rsid w:val="00E60FA6"/>
    <w:rsid w:val="00E7021C"/>
    <w:rsid w:val="00E72CEA"/>
    <w:rsid w:val="00E76E58"/>
    <w:rsid w:val="00E81739"/>
    <w:rsid w:val="00E86727"/>
    <w:rsid w:val="00E90AC3"/>
    <w:rsid w:val="00EA05FE"/>
    <w:rsid w:val="00EB2F7B"/>
    <w:rsid w:val="00EB44EE"/>
    <w:rsid w:val="00EB47C5"/>
    <w:rsid w:val="00EB6775"/>
    <w:rsid w:val="00EC6AE5"/>
    <w:rsid w:val="00EC7B2D"/>
    <w:rsid w:val="00ED1992"/>
    <w:rsid w:val="00ED1EB0"/>
    <w:rsid w:val="00ED427F"/>
    <w:rsid w:val="00EE1CB6"/>
    <w:rsid w:val="00EE509D"/>
    <w:rsid w:val="00EE61BC"/>
    <w:rsid w:val="00EE67D2"/>
    <w:rsid w:val="00EF0A51"/>
    <w:rsid w:val="00EF327A"/>
    <w:rsid w:val="00EF4338"/>
    <w:rsid w:val="00F02D97"/>
    <w:rsid w:val="00F10542"/>
    <w:rsid w:val="00F116F4"/>
    <w:rsid w:val="00F1288A"/>
    <w:rsid w:val="00F12B83"/>
    <w:rsid w:val="00F17F44"/>
    <w:rsid w:val="00F22E8D"/>
    <w:rsid w:val="00F244A1"/>
    <w:rsid w:val="00F272CC"/>
    <w:rsid w:val="00F2795A"/>
    <w:rsid w:val="00F41129"/>
    <w:rsid w:val="00F4169F"/>
    <w:rsid w:val="00F46B9B"/>
    <w:rsid w:val="00F50409"/>
    <w:rsid w:val="00F5256C"/>
    <w:rsid w:val="00F55E66"/>
    <w:rsid w:val="00F605CE"/>
    <w:rsid w:val="00F63142"/>
    <w:rsid w:val="00F6586E"/>
    <w:rsid w:val="00F72A45"/>
    <w:rsid w:val="00F80C29"/>
    <w:rsid w:val="00F81ED8"/>
    <w:rsid w:val="00F85DA4"/>
    <w:rsid w:val="00F86F18"/>
    <w:rsid w:val="00F928A2"/>
    <w:rsid w:val="00FA0D55"/>
    <w:rsid w:val="00FA7645"/>
    <w:rsid w:val="00FB2110"/>
    <w:rsid w:val="00FB62C2"/>
    <w:rsid w:val="00FD1180"/>
    <w:rsid w:val="00FD36CB"/>
    <w:rsid w:val="00FE02FA"/>
    <w:rsid w:val="00FE5231"/>
    <w:rsid w:val="00FE7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A32C30"/>
  <w15:chartTrackingRefBased/>
  <w15:docId w15:val="{B1152472-AE26-EB4F-AB6C-ED483285C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9A2F85"/>
    <w:pPr>
      <w:widowControl w:val="0"/>
      <w:jc w:val="both"/>
    </w:pPr>
    <w:rPr>
      <w:rFonts w:ascii="Times New Roman" w:eastAsia="宋体" w:hAnsi="Times New Roman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64BB2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C25A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25A9D"/>
    <w:rPr>
      <w:rFonts w:ascii="Times New Roman" w:eastAsia="宋体" w:hAnsi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25A9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25A9D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ＭＳ ゴシック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ＭＳ 明朝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田 丹</cp:lastModifiedBy>
  <cp:revision>4</cp:revision>
  <dcterms:created xsi:type="dcterms:W3CDTF">2022-12-01T02:55:00Z</dcterms:created>
  <dcterms:modified xsi:type="dcterms:W3CDTF">2022-12-01T03:52:00Z</dcterms:modified>
</cp:coreProperties>
</file>